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FB5C80" w14:textId="47FBFA7A" w:rsidR="00C50F51" w:rsidRPr="00C50F51" w:rsidRDefault="004B6750" w:rsidP="00C50F51">
      <w:pPr>
        <w:pStyle w:val="Heading1"/>
        <w:jc w:val="center"/>
      </w:pPr>
      <w:r>
        <w:t xml:space="preserve">Mid </w:t>
      </w:r>
      <w:r w:rsidR="00EE13C7">
        <w:t xml:space="preserve">Exam Preparation – </w:t>
      </w:r>
      <w:r w:rsidR="00015323">
        <w:t>20</w:t>
      </w:r>
      <w:bookmarkStart w:id="0" w:name="_GoBack"/>
      <w:bookmarkEnd w:id="0"/>
      <w:r w:rsidR="00156C94">
        <w:t xml:space="preserve"> June</w:t>
      </w:r>
      <w:r w:rsidR="00CE08DE">
        <w:t xml:space="preserve"> 2022</w:t>
      </w:r>
    </w:p>
    <w:p w14:paraId="4BFBF6F6" w14:textId="64E72185" w:rsidR="00E66B1C" w:rsidRDefault="00156C94" w:rsidP="00C50F51">
      <w:pPr>
        <w:pStyle w:val="Heading2"/>
        <w:numPr>
          <w:ilvl w:val="0"/>
          <w:numId w:val="23"/>
        </w:numPr>
      </w:pPr>
      <w:r>
        <w:t>Computer Store</w:t>
      </w:r>
    </w:p>
    <w:p w14:paraId="52B13E54" w14:textId="23FFCEC3" w:rsidR="003332AA" w:rsidRDefault="00C50F51" w:rsidP="00C50F51">
      <w:pPr>
        <w:rPr>
          <w:rStyle w:val="Hyperlink"/>
          <w:b/>
        </w:rPr>
      </w:pPr>
      <w:r w:rsidRPr="003D29DC">
        <w:rPr>
          <w:b/>
        </w:rPr>
        <w:t xml:space="preserve">Link: </w:t>
      </w:r>
      <w:hyperlink r:id="rId8" w:anchor="0" w:history="1">
        <w:r w:rsidR="00156C94">
          <w:rPr>
            <w:rStyle w:val="Hyperlink"/>
            <w:b/>
          </w:rPr>
          <w:t>https://judge.softuni.org/Contests/Practice/Index/2517#0</w:t>
        </w:r>
      </w:hyperlink>
    </w:p>
    <w:p w14:paraId="609664B6" w14:textId="77777777" w:rsidR="00156C94" w:rsidRDefault="00156C94" w:rsidP="00156C94">
      <w:r>
        <w:t xml:space="preserve">Write a program that </w:t>
      </w:r>
      <w:r>
        <w:rPr>
          <w:b/>
        </w:rPr>
        <w:t xml:space="preserve">prints you a receipt </w:t>
      </w:r>
      <w:r>
        <w:t xml:space="preserve">for your new computer. You will receive the </w:t>
      </w:r>
      <w:r w:rsidRPr="008F306C">
        <w:rPr>
          <w:b/>
        </w:rPr>
        <w:t>p</w:t>
      </w:r>
      <w:r>
        <w:rPr>
          <w:b/>
        </w:rPr>
        <w:t>arts' prices (without tax)</w:t>
      </w:r>
      <w:r>
        <w:t xml:space="preserve"> until you receive what type of customer this is - </w:t>
      </w:r>
      <w:r w:rsidRPr="008F306C">
        <w:rPr>
          <w:b/>
        </w:rPr>
        <w:t>special</w:t>
      </w:r>
      <w:r>
        <w:t xml:space="preserve"> or </w:t>
      </w:r>
      <w:r w:rsidRPr="008F306C">
        <w:rPr>
          <w:b/>
        </w:rPr>
        <w:t>regular</w:t>
      </w:r>
      <w:r>
        <w:t>. Once you receive the type of customer you should print the receipt.</w:t>
      </w:r>
    </w:p>
    <w:p w14:paraId="04A27FF3" w14:textId="77777777" w:rsidR="00156C94" w:rsidRDefault="00156C94" w:rsidP="00156C94">
      <w:r>
        <w:t xml:space="preserve">The </w:t>
      </w:r>
      <w:r w:rsidRPr="008F306C">
        <w:rPr>
          <w:b/>
        </w:rPr>
        <w:t>taxes are 20%</w:t>
      </w:r>
      <w:r>
        <w:t xml:space="preserve"> of each part's price you receive. </w:t>
      </w:r>
    </w:p>
    <w:p w14:paraId="69133AFB" w14:textId="77777777" w:rsidR="00156C94" w:rsidRDefault="00156C94" w:rsidP="00156C94">
      <w:r>
        <w:t xml:space="preserve">If the customer is </w:t>
      </w:r>
      <w:r w:rsidRPr="00054C1B">
        <w:rPr>
          <w:b/>
        </w:rPr>
        <w:t>special</w:t>
      </w:r>
      <w:r>
        <w:t>, he has a 10% discount on the total price with taxes.</w:t>
      </w:r>
    </w:p>
    <w:p w14:paraId="21CAA7BF" w14:textId="77777777" w:rsidR="00156C94" w:rsidRDefault="00156C94" w:rsidP="00156C94">
      <w:r>
        <w:t xml:space="preserve">If a given price is not a positive number, you should print </w:t>
      </w:r>
      <w:r w:rsidRPr="00054C1B">
        <w:rPr>
          <w:rFonts w:ascii="Consolas" w:hAnsi="Consolas"/>
          <w:b/>
        </w:rPr>
        <w:t>"Invalid price!"</w:t>
      </w:r>
      <w:r>
        <w:t xml:space="preserve"> on the console and continue with the next price.</w:t>
      </w:r>
    </w:p>
    <w:p w14:paraId="769207D3" w14:textId="77777777" w:rsidR="00156C94" w:rsidRPr="006120EB" w:rsidRDefault="00156C94" w:rsidP="00156C94">
      <w:r>
        <w:t xml:space="preserve">If the total price is equal to zero, you should print </w:t>
      </w:r>
      <w:r w:rsidRPr="008A1595">
        <w:rPr>
          <w:rFonts w:ascii="Consolas" w:hAnsi="Consolas"/>
          <w:b/>
        </w:rPr>
        <w:t>"Invalid order!"</w:t>
      </w:r>
      <w:r>
        <w:t xml:space="preserve"> on the console.</w:t>
      </w:r>
    </w:p>
    <w:p w14:paraId="5B4327C1" w14:textId="77777777" w:rsidR="00156C94" w:rsidRDefault="00156C94" w:rsidP="00156C94">
      <w:pPr>
        <w:pStyle w:val="Heading3"/>
      </w:pPr>
      <w:r>
        <w:t>Input</w:t>
      </w:r>
    </w:p>
    <w:p w14:paraId="3A590BED" w14:textId="77777777" w:rsidR="00156C94" w:rsidRPr="00AA6165" w:rsidRDefault="00156C94" w:rsidP="00156C94">
      <w:pPr>
        <w:pStyle w:val="ListParagraph"/>
        <w:numPr>
          <w:ilvl w:val="0"/>
          <w:numId w:val="38"/>
        </w:numPr>
      </w:pPr>
      <w:r>
        <w:t xml:space="preserve">You will receive numbers representing </w:t>
      </w:r>
      <w:r w:rsidRPr="008F306C">
        <w:rPr>
          <w:b/>
        </w:rPr>
        <w:t>prices</w:t>
      </w:r>
      <w:r>
        <w:rPr>
          <w:b/>
        </w:rPr>
        <w:t xml:space="preserve"> (without tax)</w:t>
      </w:r>
      <w:r>
        <w:t xml:space="preserve"> until command</w:t>
      </w:r>
      <w:r>
        <w:rPr>
          <w:rFonts w:ascii="Consolas" w:hAnsi="Consolas"/>
          <w:b/>
        </w:rPr>
        <w:t xml:space="preserve"> </w:t>
      </w:r>
      <w:r w:rsidRPr="003D5EDB">
        <w:rPr>
          <w:rFonts w:ascii="Consolas" w:hAnsi="Consolas"/>
          <w:b/>
        </w:rPr>
        <w:t>"special"</w:t>
      </w:r>
      <w:r w:rsidRPr="005A022C">
        <w:rPr>
          <w:rFonts w:cstheme="minorHAnsi"/>
          <w:bCs/>
        </w:rPr>
        <w:t xml:space="preserve"> or </w:t>
      </w:r>
      <w:r w:rsidRPr="003D5EDB">
        <w:rPr>
          <w:rFonts w:ascii="Consolas" w:hAnsi="Consolas"/>
          <w:b/>
        </w:rPr>
        <w:t>"regular"</w:t>
      </w:r>
      <w:r>
        <w:rPr>
          <w:rFonts w:ascii="Consolas" w:hAnsi="Consolas"/>
          <w:b/>
        </w:rPr>
        <w:t>:</w:t>
      </w:r>
    </w:p>
    <w:p w14:paraId="052B63C2" w14:textId="77777777" w:rsidR="00156C94" w:rsidRDefault="00156C94" w:rsidP="00156C94">
      <w:pPr>
        <w:pStyle w:val="Heading3"/>
      </w:pPr>
      <w:r>
        <w:t>Output</w:t>
      </w:r>
    </w:p>
    <w:p w14:paraId="6C9EC917" w14:textId="77777777" w:rsidR="00156C94" w:rsidRDefault="00156C94" w:rsidP="00156C94">
      <w:pPr>
        <w:pStyle w:val="ListParagraph"/>
        <w:numPr>
          <w:ilvl w:val="0"/>
          <w:numId w:val="38"/>
        </w:numPr>
      </w:pPr>
      <w:r>
        <w:t xml:space="preserve">The receipt should be in the following format: </w:t>
      </w:r>
    </w:p>
    <w:p w14:paraId="2295595D" w14:textId="77777777" w:rsidR="00156C94" w:rsidRPr="006120EB" w:rsidRDefault="00156C94" w:rsidP="00156C94">
      <w:r w:rsidRPr="002A6CA5">
        <w:rPr>
          <w:rFonts w:ascii="Consolas" w:hAnsi="Consolas"/>
          <w:b/>
        </w:rPr>
        <w:t>"Congratulations you've just bought a new computer!</w:t>
      </w:r>
    </w:p>
    <w:p w14:paraId="56920EBD" w14:textId="77777777" w:rsidR="00156C94" w:rsidRPr="008F306C" w:rsidRDefault="00156C94" w:rsidP="00156C94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Price without taxes: </w:t>
      </w:r>
      <w:r>
        <w:rPr>
          <w:rFonts w:ascii="Consolas" w:hAnsi="Consolas"/>
          <w:b/>
        </w:rPr>
        <w:t>{total price without taxes}</w:t>
      </w:r>
      <w:r w:rsidRPr="008F306C">
        <w:rPr>
          <w:rFonts w:ascii="Consolas" w:hAnsi="Consolas"/>
          <w:b/>
        </w:rPr>
        <w:t>$</w:t>
      </w:r>
    </w:p>
    <w:p w14:paraId="3C4C4D37" w14:textId="77777777" w:rsidR="00156C94" w:rsidRPr="008F306C" w:rsidRDefault="00156C94" w:rsidP="00156C94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axes: </w:t>
      </w:r>
      <w:r>
        <w:rPr>
          <w:rFonts w:ascii="Consolas" w:hAnsi="Consolas"/>
          <w:b/>
        </w:rPr>
        <w:t>{total amount of taxes}</w:t>
      </w:r>
      <w:r w:rsidRPr="008F306C">
        <w:rPr>
          <w:rFonts w:ascii="Consolas" w:hAnsi="Consolas"/>
          <w:b/>
        </w:rPr>
        <w:t>$</w:t>
      </w:r>
    </w:p>
    <w:p w14:paraId="563B07AD" w14:textId="77777777" w:rsidR="00156C94" w:rsidRPr="008F306C" w:rsidRDefault="00156C94" w:rsidP="00156C94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>-----------</w:t>
      </w:r>
    </w:p>
    <w:p w14:paraId="31A269BD" w14:textId="77777777" w:rsidR="00156C94" w:rsidRPr="006120EB" w:rsidRDefault="00156C94" w:rsidP="00156C94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otal price: </w:t>
      </w:r>
      <w:r>
        <w:rPr>
          <w:rFonts w:ascii="Consolas" w:hAnsi="Consolas"/>
          <w:b/>
        </w:rPr>
        <w:t>{total price with taxes}</w:t>
      </w:r>
      <w:r w:rsidRPr="008F306C">
        <w:rPr>
          <w:rFonts w:ascii="Consolas" w:hAnsi="Consolas"/>
          <w:b/>
        </w:rPr>
        <w:t>$"</w:t>
      </w:r>
    </w:p>
    <w:p w14:paraId="3EBF5519" w14:textId="77777777" w:rsidR="00156C94" w:rsidRPr="006120EB" w:rsidRDefault="00156C94" w:rsidP="00156C94">
      <w:pPr>
        <w:rPr>
          <w:color w:val="000000" w:themeColor="text1"/>
          <w:sz w:val="36"/>
          <w:u w:val="single"/>
        </w:rPr>
      </w:pPr>
      <w:r w:rsidRPr="00054C1B">
        <w:rPr>
          <w:rFonts w:ascii="Consolas" w:hAnsi="Consolas"/>
          <w:b/>
          <w:u w:val="single"/>
        </w:rPr>
        <w:t xml:space="preserve">Note: </w:t>
      </w:r>
      <w:r w:rsidRPr="00054C1B">
        <w:rPr>
          <w:rFonts w:cstheme="minorHAnsi"/>
          <w:b/>
          <w:u w:val="single"/>
        </w:rPr>
        <w:t>All prices should be displayed to the second digit after the decimal point!</w:t>
      </w:r>
      <w:r>
        <w:rPr>
          <w:rFonts w:cstheme="minorHAnsi"/>
          <w:b/>
          <w:u w:val="single"/>
        </w:rPr>
        <w:t xml:space="preserve"> The discount is applied only on the total price. </w:t>
      </w:r>
      <w:r w:rsidRPr="00492C82">
        <w:rPr>
          <w:rFonts w:cstheme="minorHAnsi"/>
          <w:b/>
          <w:u w:val="single"/>
        </w:rPr>
        <w:t>Discount is only applicable to the final price</w:t>
      </w:r>
      <w:r>
        <w:rPr>
          <w:rFonts w:cstheme="minorHAnsi"/>
          <w:b/>
          <w:u w:val="single"/>
        </w:rPr>
        <w:t>!</w:t>
      </w:r>
    </w:p>
    <w:p w14:paraId="4D3066F7" w14:textId="77777777" w:rsidR="00156C94" w:rsidRDefault="00156C94" w:rsidP="00156C94">
      <w:pPr>
        <w:pStyle w:val="Heading3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156C94" w:rsidRPr="00603773" w14:paraId="0278B9EA" w14:textId="77777777" w:rsidTr="00B60E40">
        <w:tc>
          <w:tcPr>
            <w:tcW w:w="2240" w:type="dxa"/>
            <w:shd w:val="clear" w:color="auto" w:fill="D9D9D9" w:themeFill="background1" w:themeFillShade="D9"/>
          </w:tcPr>
          <w:p w14:paraId="54EAE520" w14:textId="77777777" w:rsidR="00156C94" w:rsidRPr="00603773" w:rsidRDefault="00156C94" w:rsidP="00B60E4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5264DCD5" w14:textId="77777777" w:rsidR="00156C94" w:rsidRPr="00603773" w:rsidRDefault="00156C94" w:rsidP="00B60E40">
            <w:pPr>
              <w:tabs>
                <w:tab w:val="left" w:pos="1764"/>
              </w:tabs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156C94" w:rsidRPr="00FB2A88" w14:paraId="1002AC94" w14:textId="77777777" w:rsidTr="00B60E40">
        <w:tc>
          <w:tcPr>
            <w:tcW w:w="2240" w:type="dxa"/>
          </w:tcPr>
          <w:p w14:paraId="6C80F403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1050</w:t>
            </w:r>
          </w:p>
          <w:p w14:paraId="2A1E052A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00</w:t>
            </w:r>
          </w:p>
          <w:p w14:paraId="5CB8E037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450</w:t>
            </w:r>
          </w:p>
          <w:p w14:paraId="3B7E9485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</w:t>
            </w:r>
          </w:p>
          <w:p w14:paraId="0214736F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8.50 </w:t>
            </w:r>
          </w:p>
          <w:p w14:paraId="659D16E1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6.86 </w:t>
            </w:r>
          </w:p>
          <w:p w14:paraId="5683A05D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special</w:t>
            </w:r>
          </w:p>
        </w:tc>
        <w:tc>
          <w:tcPr>
            <w:tcW w:w="8080" w:type="dxa"/>
          </w:tcPr>
          <w:p w14:paraId="12ABEC79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689BABE1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371DD358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0E41B36F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098D6259" w14:textId="77777777" w:rsidR="00156C94" w:rsidRPr="007D7DDA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156C94" w:rsidRPr="00FB2A88" w14:paraId="0376629D" w14:textId="77777777" w:rsidTr="00B60E40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51A35EBD" w14:textId="77777777" w:rsidR="00156C94" w:rsidRPr="00093E86" w:rsidRDefault="00156C94" w:rsidP="00B60E40">
            <w:pPr>
              <w:tabs>
                <w:tab w:val="left" w:pos="3552"/>
                <w:tab w:val="left" w:pos="4416"/>
                <w:tab w:val="center" w:pos="5075"/>
              </w:tabs>
              <w:spacing w:before="0" w:after="0"/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Pr="00093E86">
              <w:rPr>
                <w:b/>
              </w:rPr>
              <w:t>Comment</w:t>
            </w:r>
          </w:p>
        </w:tc>
      </w:tr>
      <w:tr w:rsidR="00156C94" w:rsidRPr="00FB2A88" w14:paraId="766227AC" w14:textId="77777777" w:rsidTr="00B60E40">
        <w:tc>
          <w:tcPr>
            <w:tcW w:w="10320" w:type="dxa"/>
            <w:gridSpan w:val="2"/>
          </w:tcPr>
          <w:p w14:paraId="6FB1CE5D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, total 1050</w:t>
            </w:r>
          </w:p>
          <w:p w14:paraId="1346C1DF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1C8833B3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30340988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16.86 – valid price, total 1737.36</w:t>
            </w:r>
          </w:p>
          <w:p w14:paraId="575E8663" w14:textId="77777777" w:rsidR="00156C94" w:rsidRDefault="00156C94" w:rsidP="00B60E40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lastRenderedPageBreak/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605677F4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is positive number, so it is valid order </w:t>
            </w:r>
          </w:p>
          <w:p w14:paraId="7044AC5F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1595A576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28F9578A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00A02167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1A2E1ED9" w14:textId="77777777" w:rsidR="00156C94" w:rsidRPr="00A630CB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156C94" w:rsidRPr="00FB2A88" w14:paraId="38628283" w14:textId="77777777" w:rsidTr="00B60E40">
        <w:tc>
          <w:tcPr>
            <w:tcW w:w="2240" w:type="dxa"/>
            <w:shd w:val="clear" w:color="auto" w:fill="D9D9D9" w:themeFill="background1" w:themeFillShade="D9"/>
          </w:tcPr>
          <w:p w14:paraId="2E98E9B5" w14:textId="77777777" w:rsidR="00156C94" w:rsidRDefault="00156C94" w:rsidP="00B60E40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lastRenderedPageBreak/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3B4A9C7F" w14:textId="77777777" w:rsidR="00156C94" w:rsidRPr="008A1595" w:rsidRDefault="00156C94" w:rsidP="00B60E40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156C94" w:rsidRPr="00FB2A88" w14:paraId="7A26C14D" w14:textId="77777777" w:rsidTr="00B60E40">
        <w:tc>
          <w:tcPr>
            <w:tcW w:w="2240" w:type="dxa"/>
          </w:tcPr>
          <w:p w14:paraId="3635B548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023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45784EE4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5</w:t>
            </w:r>
          </w:p>
          <w:p w14:paraId="33776276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20</w:t>
            </w:r>
          </w:p>
          <w:p w14:paraId="06091659" w14:textId="77777777" w:rsidR="00156C94" w:rsidRPr="008A1595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5.50</w:t>
            </w:r>
          </w:p>
          <w:p w14:paraId="25AB00C4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450</w:t>
            </w:r>
          </w:p>
          <w:p w14:paraId="2C492E07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0E779FAF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7.66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1E35A796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9.30</w:t>
            </w:r>
          </w:p>
          <w:p w14:paraId="0B6AE303" w14:textId="77777777" w:rsidR="00156C94" w:rsidRPr="00847856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regular</w:t>
            </w:r>
          </w:p>
        </w:tc>
        <w:tc>
          <w:tcPr>
            <w:tcW w:w="8080" w:type="dxa"/>
          </w:tcPr>
          <w:p w14:paraId="1E93A270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20CB6CF2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371F339E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430BF49D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3CB3F810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5F404D29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40DD0572" w14:textId="77777777" w:rsidR="00156C94" w:rsidRPr="007D7DDA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156C94" w:rsidRPr="00FB2A88" w14:paraId="2EE127B6" w14:textId="77777777" w:rsidTr="00B60E40">
        <w:tc>
          <w:tcPr>
            <w:tcW w:w="2240" w:type="dxa"/>
          </w:tcPr>
          <w:p w14:paraId="3BD28D7A" w14:textId="77777777" w:rsidR="00156C94" w:rsidRPr="008A1595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egular</w:t>
            </w:r>
          </w:p>
        </w:tc>
        <w:tc>
          <w:tcPr>
            <w:tcW w:w="8080" w:type="dxa"/>
          </w:tcPr>
          <w:p w14:paraId="178A4762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60611EB6" w14:textId="662BCB5E" w:rsidR="00156C94" w:rsidRDefault="00156C94" w:rsidP="00156C94">
      <w:pPr>
        <w:pStyle w:val="Heading2"/>
        <w:numPr>
          <w:ilvl w:val="0"/>
          <w:numId w:val="23"/>
        </w:numPr>
      </w:pPr>
      <w:r>
        <w:t>MuOnline</w:t>
      </w:r>
    </w:p>
    <w:p w14:paraId="7CD4F1F8" w14:textId="1CDB4CD3" w:rsidR="00156C94" w:rsidRPr="00156C94" w:rsidRDefault="00156C94" w:rsidP="00156C94">
      <w:pPr>
        <w:rPr>
          <w:b/>
          <w:color w:val="0000FF" w:themeColor="hyperlink"/>
          <w:u w:val="single"/>
        </w:rPr>
      </w:pPr>
      <w:r w:rsidRPr="003D29DC">
        <w:rPr>
          <w:b/>
        </w:rPr>
        <w:t xml:space="preserve">Link: </w:t>
      </w:r>
      <w:hyperlink r:id="rId9" w:anchor="1" w:history="1">
        <w:r>
          <w:rPr>
            <w:rStyle w:val="Hyperlink"/>
            <w:b/>
          </w:rPr>
          <w:t>https://judge.softuni.org/Contests/Practice/Index/2028#1</w:t>
        </w:r>
      </w:hyperlink>
    </w:p>
    <w:p w14:paraId="2CA12055" w14:textId="77777777" w:rsidR="00156C94" w:rsidRDefault="00156C94" w:rsidP="00156C94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'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3C6215C0" w14:textId="77777777" w:rsidR="00156C94" w:rsidRDefault="00156C94" w:rsidP="00156C94">
      <w:pPr>
        <w:spacing w:line="360" w:lineRule="auto"/>
        <w:jc w:val="both"/>
      </w:pPr>
      <w:r>
        <w:t xml:space="preserve">Each room contains </w:t>
      </w:r>
      <w:r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>, separated by space. The command can be:</w:t>
      </w:r>
    </w:p>
    <w:p w14:paraId="19E93B6C" w14:textId="77777777" w:rsidR="00156C94" w:rsidRPr="002317EE" w:rsidRDefault="00156C94" w:rsidP="00156C94">
      <w:pPr>
        <w:pStyle w:val="ListParagraph"/>
        <w:numPr>
          <w:ilvl w:val="0"/>
          <w:numId w:val="46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23995B74" w14:textId="77777777" w:rsidR="00156C94" w:rsidRDefault="00156C94" w:rsidP="00156C94">
      <w:pPr>
        <w:pStyle w:val="ListParagraph"/>
        <w:numPr>
          <w:ilvl w:val="1"/>
          <w:numId w:val="46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You are healed with the number in the second part. But your health </w:t>
      </w:r>
      <w:r>
        <w:rPr>
          <w:b/>
          <w:lang w:val="en-GB"/>
        </w:rPr>
        <w:t>cannot exceed</w:t>
      </w:r>
      <w:r>
        <w:rPr>
          <w:lang w:val="en-GB"/>
        </w:rPr>
        <w:t xml:space="preserve"> your </w:t>
      </w:r>
      <w:r>
        <w:rPr>
          <w:b/>
          <w:lang w:val="en-GB"/>
        </w:rPr>
        <w:t>initial health (100)</w:t>
      </w:r>
      <w:r>
        <w:rPr>
          <w:lang w:val="en-GB"/>
        </w:rPr>
        <w:t>.</w:t>
      </w:r>
    </w:p>
    <w:p w14:paraId="4D5633FA" w14:textId="77777777" w:rsidR="00156C94" w:rsidRDefault="00156C94" w:rsidP="00156C94">
      <w:pPr>
        <w:pStyle w:val="ListParagraph"/>
        <w:numPr>
          <w:ilvl w:val="1"/>
          <w:numId w:val="46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First print: </w:t>
      </w:r>
      <w:r>
        <w:rPr>
          <w:rFonts w:ascii="Consolas" w:hAnsi="Consolas"/>
          <w:b/>
          <w:lang w:val="en-GB"/>
        </w:rPr>
        <w:t>"You healed for {amount} hp."</w:t>
      </w:r>
    </w:p>
    <w:p w14:paraId="7F14D88E" w14:textId="77777777" w:rsidR="00156C94" w:rsidRDefault="00156C94" w:rsidP="00156C94">
      <w:pPr>
        <w:pStyle w:val="ListParagraph"/>
        <w:numPr>
          <w:ilvl w:val="1"/>
          <w:numId w:val="46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health} hp."</w:t>
      </w:r>
    </w:p>
    <w:p w14:paraId="5DC4BE83" w14:textId="77777777" w:rsidR="00156C94" w:rsidRPr="002317EE" w:rsidRDefault="00156C94" w:rsidP="00156C94">
      <w:pPr>
        <w:pStyle w:val="ListParagraph"/>
        <w:numPr>
          <w:ilvl w:val="0"/>
          <w:numId w:val="46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5FCD9C67" w14:textId="77777777" w:rsidR="00156C94" w:rsidRDefault="00156C94" w:rsidP="00156C94">
      <w:pPr>
        <w:pStyle w:val="ListParagraph"/>
        <w:numPr>
          <w:ilvl w:val="1"/>
          <w:numId w:val="46"/>
        </w:numPr>
        <w:spacing w:line="360" w:lineRule="auto"/>
        <w:jc w:val="both"/>
      </w:pPr>
      <w:r>
        <w:t>You've found some bitcoins, the number in the second part.</w:t>
      </w:r>
    </w:p>
    <w:p w14:paraId="6DF5FC13" w14:textId="77777777" w:rsidR="00156C94" w:rsidRDefault="00156C94" w:rsidP="00156C94">
      <w:pPr>
        <w:pStyle w:val="ListParagraph"/>
        <w:numPr>
          <w:ilvl w:val="1"/>
          <w:numId w:val="46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amount} bitcoins."</w:t>
      </w:r>
    </w:p>
    <w:p w14:paraId="10D44AE2" w14:textId="77777777" w:rsidR="00156C94" w:rsidRDefault="00156C94" w:rsidP="00156C94">
      <w:pPr>
        <w:pStyle w:val="ListParagraph"/>
        <w:numPr>
          <w:ilvl w:val="0"/>
          <w:numId w:val="46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which you will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3B497BD2" w14:textId="77777777" w:rsidR="00156C94" w:rsidRDefault="00156C94" w:rsidP="00156C94">
      <w:pPr>
        <w:pStyle w:val="ListParagraph"/>
        <w:numPr>
          <w:ilvl w:val="1"/>
          <w:numId w:val="46"/>
        </w:numPr>
        <w:spacing w:line="360" w:lineRule="auto"/>
        <w:jc w:val="both"/>
      </w:pPr>
      <w:r>
        <w:t xml:space="preserve">If you are not dead (health &lt;= 0), you've slain the monster, and you should print: </w:t>
      </w:r>
      <w:r>
        <w:rPr>
          <w:rFonts w:ascii="Consolas" w:hAnsi="Consolas"/>
          <w:b/>
        </w:rPr>
        <w:t>"You slayed {monster}."</w:t>
      </w:r>
    </w:p>
    <w:p w14:paraId="0D1FF837" w14:textId="77777777" w:rsidR="00156C94" w:rsidRDefault="00156C94" w:rsidP="00156C94">
      <w:pPr>
        <w:pStyle w:val="ListParagraph"/>
        <w:numPr>
          <w:ilvl w:val="1"/>
          <w:numId w:val="46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've manage to reach: </w:t>
      </w:r>
      <w:r>
        <w:rPr>
          <w:rFonts w:ascii="Consolas" w:hAnsi="Consolas"/>
          <w:b/>
        </w:rPr>
        <w:t>"Best room: {room}"</w:t>
      </w:r>
    </w:p>
    <w:p w14:paraId="1E82100D" w14:textId="77777777" w:rsidR="00156C94" w:rsidRDefault="00156C94" w:rsidP="00156C94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>go through all the rooms</w:t>
      </w:r>
      <w:r>
        <w:t xml:space="preserve"> in the dungeon, print on the </w:t>
      </w:r>
      <w:r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7EAE93CB" w14:textId="77777777" w:rsidR="00156C94" w:rsidRDefault="00156C94" w:rsidP="00156C94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lastRenderedPageBreak/>
        <w:t>"You've made it!"</w:t>
      </w:r>
    </w:p>
    <w:p w14:paraId="0A68C11E" w14:textId="77777777" w:rsidR="00156C94" w:rsidRDefault="00156C94" w:rsidP="00156C94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6FC564CD" w14:textId="77777777" w:rsidR="00156C94" w:rsidRDefault="00156C94" w:rsidP="00156C94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02B90290" w14:textId="77777777" w:rsidR="00156C94" w:rsidRDefault="00156C94" w:rsidP="00156C94">
      <w:pPr>
        <w:pStyle w:val="Heading3"/>
      </w:pPr>
      <w:r>
        <w:t>Input / Constraints</w:t>
      </w:r>
    </w:p>
    <w:p w14:paraId="0EA40BFB" w14:textId="77777777" w:rsidR="00156C94" w:rsidRDefault="00156C94" w:rsidP="00156C94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'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466C6278" w14:textId="77777777" w:rsidR="00156C94" w:rsidRDefault="00156C94" w:rsidP="00156C94">
      <w:pPr>
        <w:pStyle w:val="Heading3"/>
      </w:pPr>
      <w:r>
        <w:t>Output</w:t>
      </w:r>
    </w:p>
    <w:p w14:paraId="470A6E9C" w14:textId="77777777" w:rsidR="00156C94" w:rsidRDefault="00156C94" w:rsidP="00156C94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7642286A" w14:textId="77777777" w:rsidR="00156C94" w:rsidRDefault="00156C94" w:rsidP="00156C94">
      <w:pPr>
        <w:pStyle w:val="Heading3"/>
      </w:pPr>
      <w:r>
        <w:t>Examples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156C94" w14:paraId="172B7001" w14:textId="77777777" w:rsidTr="00B60E40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15713A" w14:textId="77777777" w:rsidR="00156C94" w:rsidRDefault="00156C94" w:rsidP="00B60E4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A5AEB0" w14:textId="77777777" w:rsidR="00156C94" w:rsidRDefault="00156C94" w:rsidP="00B60E4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156C94" w14:paraId="2D50137A" w14:textId="77777777" w:rsidTr="00B60E40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49693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178CB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3843D319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1D062746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101D5CF5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5183E324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4BADC880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64F1A9F8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26127646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156C94" w14:paraId="36C9E2A7" w14:textId="77777777" w:rsidTr="00B60E40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080410" w14:textId="77777777" w:rsidR="00156C94" w:rsidRDefault="00156C94" w:rsidP="00B60E4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90C45C" w14:textId="77777777" w:rsidR="00156C94" w:rsidRDefault="00156C94" w:rsidP="00B60E4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156C94" w14:paraId="382197A8" w14:textId="77777777" w:rsidTr="00B60E40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8E36D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9C6BB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0C19D0C6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556AF16D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02BCD6F7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218F7895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18119E1C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76EB6891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0177F0F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60722A01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16C2541D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29F3DC08" w14:textId="4E8C5407" w:rsidR="00156C94" w:rsidRDefault="00156C94" w:rsidP="00156C94">
      <w:pPr>
        <w:pStyle w:val="ListParagraph"/>
        <w:numPr>
          <w:ilvl w:val="0"/>
          <w:numId w:val="23"/>
        </w:numPr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156C94">
        <w:rPr>
          <w:rFonts w:eastAsiaTheme="majorEastAsia" w:cstheme="majorBidi"/>
          <w:b/>
          <w:bCs/>
          <w:color w:val="7C380A"/>
          <w:sz w:val="36"/>
          <w:szCs w:val="36"/>
        </w:rPr>
        <w:t>Moving Target</w:t>
      </w:r>
    </w:p>
    <w:p w14:paraId="1465212D" w14:textId="65328D80" w:rsidR="00E31E74" w:rsidRPr="00E31E74" w:rsidRDefault="00E31E74" w:rsidP="00E31E74">
      <w:pPr>
        <w:rPr>
          <w:b/>
          <w:color w:val="0000FF" w:themeColor="hyperlink"/>
          <w:u w:val="single"/>
        </w:rPr>
      </w:pPr>
      <w:r w:rsidRPr="00E31E74">
        <w:rPr>
          <w:b/>
        </w:rPr>
        <w:t xml:space="preserve">Link: </w:t>
      </w:r>
      <w:hyperlink r:id="rId10" w:anchor="2" w:history="1">
        <w:r>
          <w:rPr>
            <w:rStyle w:val="Hyperlink"/>
            <w:b/>
          </w:rPr>
          <w:t>https://judge.softuni.org/Contests/Practice/Index/2305#2</w:t>
        </w:r>
      </w:hyperlink>
    </w:p>
    <w:p w14:paraId="3F3EE6AB" w14:textId="746CFE4F" w:rsidR="00E31E74" w:rsidRPr="00873B98" w:rsidRDefault="00E31E74" w:rsidP="00E31E74">
      <w:pPr>
        <w:jc w:val="both"/>
      </w:pPr>
      <w:r w:rsidRPr="00873B98">
        <w:t xml:space="preserve">You are at the shooting gallery again,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Pr="00873B98">
        <w:t xml:space="preserve">, split by a </w:t>
      </w:r>
      <w:r w:rsidRPr="00873B98">
        <w:rPr>
          <w:b/>
        </w:rPr>
        <w:t>single space</w:t>
      </w:r>
      <w:r w:rsidRPr="00873B98">
        <w:t xml:space="preserve">.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6B2409E8" w14:textId="77777777" w:rsidR="00E31E74" w:rsidRPr="00873B98" w:rsidRDefault="00E31E74" w:rsidP="00E31E74">
      <w:pPr>
        <w:pStyle w:val="ListParagraph"/>
        <w:numPr>
          <w:ilvl w:val="0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lastRenderedPageBreak/>
        <w:t>"Shoot {index} {power}"</w:t>
      </w:r>
    </w:p>
    <w:p w14:paraId="609CF6AD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</w:pPr>
      <w:r w:rsidRPr="00873B98">
        <w:t xml:space="preserve">Shoot the target at the index </w:t>
      </w:r>
      <w:r w:rsidRPr="00873B98">
        <w:rPr>
          <w:b/>
        </w:rPr>
        <w:t>if it exists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Pr="00873B98">
        <w:t xml:space="preserve"> (</w:t>
      </w:r>
      <w:r w:rsidRPr="00873B98">
        <w:rPr>
          <w:b/>
        </w:rPr>
        <w:t>integer value</w:t>
      </w:r>
      <w:r w:rsidRPr="00873B98">
        <w:t>).</w:t>
      </w:r>
      <w:r>
        <w:t xml:space="preserve"> </w:t>
      </w:r>
    </w:p>
    <w:p w14:paraId="00B02C2F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</w:pPr>
      <w:r w:rsidRPr="00873B98">
        <w:t xml:space="preserve">Remove the target </w:t>
      </w:r>
      <w:r w:rsidRPr="00873B98">
        <w:rPr>
          <w:b/>
        </w:rPr>
        <w:t>if it is shot</w:t>
      </w:r>
      <w:r w:rsidRPr="00873B98">
        <w:t>.</w:t>
      </w:r>
      <w:r>
        <w:t xml:space="preserve"> </w:t>
      </w:r>
      <w:r w:rsidRPr="00873B98">
        <w:t xml:space="preserve">A target is considered </w:t>
      </w:r>
      <w:r w:rsidRPr="00873B98">
        <w:rPr>
          <w:b/>
        </w:rPr>
        <w:t>shot</w:t>
      </w:r>
      <w:r w:rsidRPr="00873B98">
        <w:t xml:space="preserve"> when </w:t>
      </w:r>
      <w:r w:rsidRPr="00873B98">
        <w:rPr>
          <w:b/>
        </w:rPr>
        <w:t xml:space="preserve">its value reaches </w:t>
      </w:r>
      <w:r w:rsidRPr="00873B98">
        <w:rPr>
          <w:b/>
          <w:noProof/>
        </w:rPr>
        <w:t>0</w:t>
      </w:r>
      <w:r w:rsidRPr="00873B98">
        <w:rPr>
          <w:noProof/>
        </w:rPr>
        <w:t>.</w:t>
      </w:r>
    </w:p>
    <w:p w14:paraId="019BB8AE" w14:textId="77777777" w:rsidR="00E31E74" w:rsidRPr="00873B98" w:rsidRDefault="00E31E74" w:rsidP="00E31E74">
      <w:pPr>
        <w:pStyle w:val="ListParagraph"/>
        <w:numPr>
          <w:ilvl w:val="0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Add {index} {value}"</w:t>
      </w:r>
    </w:p>
    <w:p w14:paraId="4E08A821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a target with the received value at the received </w:t>
      </w:r>
      <w:r w:rsidRPr="00873B98">
        <w:rPr>
          <w:b/>
        </w:rPr>
        <w:t>index if it exist</w:t>
      </w:r>
      <w:r>
        <w:rPr>
          <w:b/>
        </w:rPr>
        <w:t>s</w:t>
      </w:r>
      <w:r w:rsidRPr="00873B98">
        <w:t xml:space="preserve">. </w:t>
      </w:r>
    </w:p>
    <w:p w14:paraId="3D26D2D0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</w:p>
    <w:p w14:paraId="15725879" w14:textId="77777777" w:rsidR="00E31E74" w:rsidRPr="00873B98" w:rsidRDefault="00E31E74" w:rsidP="00E31E74">
      <w:pPr>
        <w:pStyle w:val="ListParagraph"/>
        <w:numPr>
          <w:ilvl w:val="0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trike {index}</w:t>
      </w:r>
      <w:r w:rsidRPr="00873B98">
        <w:rPr>
          <w:rFonts w:ascii="Consolas" w:hAnsi="Consolas"/>
          <w:b/>
          <w:lang w:val="bg-BG"/>
        </w:rPr>
        <w:t xml:space="preserve"> </w:t>
      </w:r>
      <w:r w:rsidRPr="00873B98">
        <w:rPr>
          <w:rFonts w:ascii="Consolas" w:hAnsi="Consolas"/>
          <w:b/>
        </w:rPr>
        <w:t>{radius}"</w:t>
      </w:r>
    </w:p>
    <w:p w14:paraId="5EB8C471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Pr="00873B98">
        <w:rPr>
          <w:bCs/>
        </w:rPr>
        <w:t xml:space="preserve"> depending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7154FC83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>any of the indices</w:t>
      </w:r>
      <w:r w:rsidRPr="00873B98">
        <w:rPr>
          <w:bCs/>
        </w:rPr>
        <w:t xml:space="preserve"> in the range is </w:t>
      </w:r>
      <w:r w:rsidRPr="00873B98">
        <w:rPr>
          <w:b/>
        </w:rPr>
        <w:t>invalid</w:t>
      </w:r>
      <w:r w:rsidRPr="00873B98">
        <w:rPr>
          <w:bCs/>
        </w:rPr>
        <w:t xml:space="preserve">, print: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64682925" w14:textId="77777777" w:rsidR="00E31E74" w:rsidRPr="00873B98" w:rsidRDefault="00E31E74" w:rsidP="00E31E74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Pr="00873B98">
        <w:t xml:space="preserve">  </w:t>
      </w:r>
      <w:r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E31E74" w:rsidRPr="00873B98" w14:paraId="5D70494A" w14:textId="77777777" w:rsidTr="00B60E40">
        <w:trPr>
          <w:trHeight w:val="193"/>
        </w:trPr>
        <w:tc>
          <w:tcPr>
            <w:tcW w:w="342" w:type="dxa"/>
            <w:shd w:val="clear" w:color="auto" w:fill="auto"/>
          </w:tcPr>
          <w:p w14:paraId="0AFF5E84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01D99AEA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1418B5E3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130685C2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7C46281C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2A7DA2B3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30D76F7D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53DCECAB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</w:tr>
    </w:tbl>
    <w:p w14:paraId="37B88EAC" w14:textId="77777777" w:rsidR="00E31E74" w:rsidRPr="00873B98" w:rsidRDefault="00E31E74" w:rsidP="00E31E74">
      <w:pPr>
        <w:spacing w:before="0" w:after="160" w:line="259" w:lineRule="auto"/>
        <w:jc w:val="both"/>
        <w:rPr>
          <w:lang w:val="bg-BG"/>
        </w:rPr>
      </w:pPr>
    </w:p>
    <w:p w14:paraId="3E4640D0" w14:textId="77777777" w:rsidR="00E31E74" w:rsidRPr="00873B98" w:rsidRDefault="00E31E74" w:rsidP="00E31E74">
      <w:pPr>
        <w:pStyle w:val="ListParagraph"/>
        <w:numPr>
          <w:ilvl w:val="0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28314DB8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gets in the following format</w:t>
      </w:r>
      <w:r>
        <w:t xml:space="preserve"> and </w:t>
      </w:r>
      <w:r w:rsidRPr="00873B98">
        <w:rPr>
          <w:b/>
          <w:bCs/>
        </w:rPr>
        <w:t>end</w:t>
      </w:r>
      <w:r>
        <w:t xml:space="preserve"> </w:t>
      </w:r>
      <w:r w:rsidRPr="00873B98">
        <w:rPr>
          <w:b/>
          <w:bCs/>
        </w:rPr>
        <w:t>the program</w:t>
      </w:r>
      <w:r w:rsidRPr="00873B98">
        <w:t>:</w:t>
      </w:r>
    </w:p>
    <w:p w14:paraId="067F63BD" w14:textId="77777777" w:rsidR="00E31E74" w:rsidRPr="00CC11C2" w:rsidRDefault="00E31E74" w:rsidP="00E31E74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Pr="00873B98">
        <w:rPr>
          <w:rFonts w:ascii="Consolas" w:hAnsi="Consolas"/>
          <w:b/>
          <w:noProof/>
        </w:rPr>
        <w:t>{target</w:t>
      </w:r>
      <w:r w:rsidRPr="00873B98">
        <w:rPr>
          <w:rFonts w:ascii="Consolas" w:hAnsi="Consolas"/>
          <w:b/>
          <w:noProof/>
          <w:vertAlign w:val="subscript"/>
        </w:rPr>
        <w:t>1</w:t>
      </w:r>
      <w:r w:rsidRPr="00873B98">
        <w:rPr>
          <w:rFonts w:ascii="Consolas" w:hAnsi="Consolas"/>
          <w:b/>
          <w:noProof/>
        </w:rPr>
        <w:t>}|{target</w:t>
      </w:r>
      <w:r w:rsidRPr="00873B98">
        <w:rPr>
          <w:rFonts w:ascii="Consolas" w:hAnsi="Consolas"/>
          <w:b/>
          <w:noProof/>
          <w:vertAlign w:val="subscript"/>
        </w:rPr>
        <w:t>2</w:t>
      </w:r>
      <w:r w:rsidRPr="00873B98">
        <w:rPr>
          <w:rFonts w:ascii="Consolas" w:hAnsi="Consolas"/>
          <w:b/>
          <w:noProof/>
        </w:rPr>
        <w:t>}…|{target</w:t>
      </w:r>
      <w:r w:rsidRPr="00873B98">
        <w:rPr>
          <w:rFonts w:ascii="Consolas" w:hAnsi="Consolas"/>
          <w:b/>
          <w:noProof/>
          <w:vertAlign w:val="subscript"/>
        </w:rPr>
        <w:t>n</w:t>
      </w:r>
      <w:r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6021FF9B" w14:textId="77777777" w:rsidR="00E31E74" w:rsidRDefault="00E31E74" w:rsidP="00E31E74">
      <w:pPr>
        <w:pStyle w:val="Heading3"/>
      </w:pPr>
      <w:r>
        <w:t>Input / Constraints</w:t>
      </w:r>
    </w:p>
    <w:p w14:paraId="1357D51F" w14:textId="77777777" w:rsidR="00E31E74" w:rsidRPr="00873B98" w:rsidRDefault="00E31E74" w:rsidP="00E31E74">
      <w:pPr>
        <w:pStyle w:val="ListParagraph"/>
        <w:numPr>
          <w:ilvl w:val="0"/>
          <w:numId w:val="38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>
        <w:rPr>
          <w:b/>
          <w:noProof/>
        </w:rPr>
        <w:t>,</w:t>
      </w:r>
      <w:r w:rsidRPr="00873B98">
        <w:t xml:space="preserve"> you will receive </w:t>
      </w:r>
      <w:r w:rsidRPr="00873B98">
        <w:rPr>
          <w:b/>
        </w:rPr>
        <w:t xml:space="preserve">the sequence of targets </w:t>
      </w:r>
      <w:r w:rsidRPr="00873B98">
        <w:t xml:space="preserve">– </w:t>
      </w:r>
      <w:r w:rsidRPr="00873B98">
        <w:rPr>
          <w:b/>
        </w:rPr>
        <w:t>integer values [1-10000]</w:t>
      </w:r>
      <w:r w:rsidRPr="00873B98">
        <w:t>.</w:t>
      </w:r>
    </w:p>
    <w:p w14:paraId="2B97CABF" w14:textId="77777777" w:rsidR="00E31E74" w:rsidRPr="00873B98" w:rsidRDefault="00E31E74" w:rsidP="00E31E74">
      <w:pPr>
        <w:pStyle w:val="ListParagraph"/>
        <w:numPr>
          <w:ilvl w:val="0"/>
          <w:numId w:val="38"/>
        </w:numPr>
      </w:pPr>
      <w:r w:rsidRPr="00873B98">
        <w:t xml:space="preserve">On the </w:t>
      </w:r>
      <w:r>
        <w:rPr>
          <w:b/>
        </w:rPr>
        <w:t>following</w:t>
      </w:r>
      <w:r w:rsidRPr="00873B98">
        <w:rPr>
          <w:b/>
        </w:rPr>
        <w:t xml:space="preserve"> lines,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will be receiving the command described above – </w:t>
      </w:r>
      <w:r w:rsidRPr="00873B98">
        <w:rPr>
          <w:b/>
        </w:rPr>
        <w:t>strings</w:t>
      </w:r>
      <w:r w:rsidRPr="00873B98">
        <w:t>.</w:t>
      </w:r>
    </w:p>
    <w:p w14:paraId="7949DBF9" w14:textId="77777777" w:rsidR="00E31E74" w:rsidRPr="00873B98" w:rsidRDefault="00E31E74" w:rsidP="00E31E74">
      <w:pPr>
        <w:pStyle w:val="ListParagraph"/>
        <w:numPr>
          <w:ilvl w:val="0"/>
          <w:numId w:val="38"/>
        </w:numPr>
      </w:pPr>
      <w:r w:rsidRPr="00873B98">
        <w:t xml:space="preserve">There will never be a case when </w:t>
      </w:r>
      <w:r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2188D073" w14:textId="77777777" w:rsidR="00E31E74" w:rsidRDefault="00E31E74" w:rsidP="00E31E74">
      <w:pPr>
        <w:pStyle w:val="Heading3"/>
      </w:pPr>
      <w:r>
        <w:t>Output</w:t>
      </w:r>
    </w:p>
    <w:p w14:paraId="18B1A252" w14:textId="77777777" w:rsidR="00E31E74" w:rsidRPr="00873B98" w:rsidRDefault="00E31E74" w:rsidP="00E31E74">
      <w:pPr>
        <w:pStyle w:val="ListParagraph"/>
        <w:numPr>
          <w:ilvl w:val="0"/>
          <w:numId w:val="37"/>
        </w:numPr>
      </w:pPr>
      <w:r w:rsidRPr="00873B98">
        <w:t xml:space="preserve">Print the appropriate message in case of </w:t>
      </w:r>
      <w:r>
        <w:t xml:space="preserve">any </w:t>
      </w:r>
      <w:r w:rsidRPr="00873B98">
        <w:t>command if necessary.</w:t>
      </w:r>
    </w:p>
    <w:p w14:paraId="71ACF5C2" w14:textId="77777777" w:rsidR="00E31E74" w:rsidRPr="00873B98" w:rsidRDefault="00E31E74" w:rsidP="00E31E74">
      <w:pPr>
        <w:pStyle w:val="ListParagraph"/>
        <w:numPr>
          <w:ilvl w:val="0"/>
          <w:numId w:val="37"/>
        </w:numPr>
      </w:pPr>
      <w:r w:rsidRPr="00873B98">
        <w:t>In the end, print the sequence of targets in the format described above.</w:t>
      </w:r>
    </w:p>
    <w:p w14:paraId="135D08BE" w14:textId="77777777" w:rsidR="00E31E74" w:rsidRDefault="00E31E74" w:rsidP="00E31E74">
      <w:pPr>
        <w:pStyle w:val="Heading3"/>
      </w:pPr>
      <w:r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E31E74" w:rsidRPr="00603773" w14:paraId="3A8DDE28" w14:textId="77777777" w:rsidTr="00B60E40">
        <w:tc>
          <w:tcPr>
            <w:tcW w:w="2524" w:type="dxa"/>
            <w:shd w:val="clear" w:color="auto" w:fill="D9D9D9" w:themeFill="background1" w:themeFillShade="D9"/>
          </w:tcPr>
          <w:p w14:paraId="73251ED6" w14:textId="77777777" w:rsidR="00E31E74" w:rsidRPr="00603773" w:rsidRDefault="00E31E74" w:rsidP="00B60E4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21CF252" w14:textId="77777777" w:rsidR="00E31E74" w:rsidRPr="00603773" w:rsidRDefault="00E31E74" w:rsidP="00B60E40">
            <w:pPr>
              <w:spacing w:before="0" w:after="0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5B893A49" w14:textId="77777777" w:rsidR="00E31E74" w:rsidRDefault="00E31E74" w:rsidP="00B60E4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31E74" w:rsidRPr="00FB2A88" w14:paraId="62211F1F" w14:textId="77777777" w:rsidTr="00B60E40">
        <w:tc>
          <w:tcPr>
            <w:tcW w:w="2524" w:type="dxa"/>
          </w:tcPr>
          <w:p w14:paraId="6F9083FD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52 74 23 44 96 110</w:t>
            </w:r>
          </w:p>
          <w:p w14:paraId="16246A7D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5 10</w:t>
            </w:r>
          </w:p>
          <w:p w14:paraId="0E15EE57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1 80</w:t>
            </w:r>
          </w:p>
          <w:p w14:paraId="7A654A88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2 1</w:t>
            </w:r>
          </w:p>
          <w:p w14:paraId="1AE935D3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Add 22 3</w:t>
            </w:r>
          </w:p>
          <w:p w14:paraId="7FC2A136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68AF9258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328E3261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142F891C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7EABB0CA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1BAA2960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6A02023E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6A1CF178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7368667A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07304704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E31E74" w:rsidRPr="00FB2A88" w14:paraId="57EA6E8C" w14:textId="77777777" w:rsidTr="00B60E40">
        <w:tc>
          <w:tcPr>
            <w:tcW w:w="2524" w:type="dxa"/>
          </w:tcPr>
          <w:p w14:paraId="2BB3CAB8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1 2 3 4 5</w:t>
            </w:r>
          </w:p>
          <w:p w14:paraId="2B74C23F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0 1</w:t>
            </w:r>
          </w:p>
          <w:p w14:paraId="394CB6B7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4F0A5D6D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5BAEFB5C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62EDCD50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7BF64A" w14:textId="77777777" w:rsidR="00156C94" w:rsidRPr="00156C94" w:rsidRDefault="00156C94" w:rsidP="00156C94">
      <w:pPr>
        <w:rPr>
          <w:rFonts w:eastAsiaTheme="majorEastAsia" w:cstheme="majorBidi"/>
          <w:b/>
          <w:bCs/>
          <w:color w:val="7C380A"/>
          <w:sz w:val="36"/>
          <w:szCs w:val="36"/>
        </w:rPr>
      </w:pPr>
    </w:p>
    <w:sectPr w:rsidR="00156C94" w:rsidRPr="00156C9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90F8C3" w14:textId="77777777" w:rsidR="004E194F" w:rsidRDefault="004E194F" w:rsidP="008068A2">
      <w:pPr>
        <w:spacing w:after="0" w:line="240" w:lineRule="auto"/>
      </w:pPr>
      <w:r>
        <w:separator/>
      </w:r>
    </w:p>
  </w:endnote>
  <w:endnote w:type="continuationSeparator" w:id="0">
    <w:p w14:paraId="2F21B505" w14:textId="77777777" w:rsidR="004E194F" w:rsidRDefault="004E19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079626" w14:textId="5DCE1425" w:rsidR="00A8248B" w:rsidRDefault="00F96EFB" w:rsidP="00A8248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328F6292">
              <wp:simplePos x="0" y="0"/>
              <wp:positionH relativeFrom="margin">
                <wp:align>left</wp:align>
              </wp:positionH>
              <wp:positionV relativeFrom="paragraph">
                <wp:posOffset>19939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E086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7pt" to="520.8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pWqjr3QAAAAcBAAAPAAAAZHJz&#10;L2Rvd25yZXYueG1sTI/BTsMwEETvSPyDtUjcqBOooirEqQBRIZUe2oIEx228JBH2OsRuGv6+rjiU&#10;486MZt4W89EaMVDvW8cK0kkCgrhyuuVawfvb4mYGwgdkjcYxKfglD/Py8qLAXLsDb2jYhlrEEvY5&#10;KmhC6HIpfdWQRT9xHXH0vlxvMcSzr6Xu8RDLrZG3SZJJiy3HhQY7emqo+t7urYLhdfHysfImrXn9&#10;ky2fP8cNLx+Vur4aH+5BBBrDOQwn/IgOZWTauT1rL4yC+EhQcJdOQZzcZJpmIHZ/iiwL+Z+/PAI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CpWqjr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45E7AB74" w:rsidR="00BE5297" w:rsidRPr="00377DD5" w:rsidRDefault="00F96EFB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7DFAAD97">
              <wp:simplePos x="0" y="0"/>
              <wp:positionH relativeFrom="column">
                <wp:posOffset>5666105</wp:posOffset>
              </wp:positionH>
              <wp:positionV relativeFrom="paragraph">
                <wp:posOffset>2736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3E39E41F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1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" filled="f" stroked="f" strokeweight=".5pt">
              <v:textbox inset="0,0,0,0">
                <w:txbxContent>
                  <w:p w14:paraId="34E8B229" w14:textId="3E39E41F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095D358D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705BA36D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r w:rsidR="00F96EF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BYuaND&#10;3wAAAAkBAAAPAAAAAAAAAAAAAAAAAGYEAABkcnMvZG93bnJldi54bWxQSwUGAAAAAAQABADzAAAA&#10;cgUAAAAA&#10;" filled="f" stroked="f">
              <v:textbox inset=".5mm,1.2mm,.5mm,.5mm">
                <w:txbxContent>
                  <w:p w14:paraId="0DB4A7F4" w14:textId="705BA36D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r w:rsidR="00F96EFB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0C821A09">
              <wp:simplePos x="0" y="0"/>
              <wp:positionH relativeFrom="column">
                <wp:posOffset>1395095</wp:posOffset>
              </wp:positionH>
              <wp:positionV relativeFrom="paragraph">
                <wp:posOffset>2997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CkaxSC3gAA&#10;AAkBAAAPAAAAAAAAAAAAAAAAANYEAABkcnMvZG93bnJldi54bWxQSwUGAAAAAAQABADzAAAA4QUA&#10;AAAA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69283FB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E83B6F" w14:textId="77777777" w:rsidR="004E194F" w:rsidRDefault="004E194F" w:rsidP="008068A2">
      <w:pPr>
        <w:spacing w:after="0" w:line="240" w:lineRule="auto"/>
      </w:pPr>
      <w:r>
        <w:separator/>
      </w:r>
    </w:p>
  </w:footnote>
  <w:footnote w:type="continuationSeparator" w:id="0">
    <w:p w14:paraId="7ED7C14D" w14:textId="77777777" w:rsidR="004E194F" w:rsidRDefault="004E19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9D6FE7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5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8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3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6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866EEF"/>
    <w:multiLevelType w:val="hybridMultilevel"/>
    <w:tmpl w:val="29007214"/>
    <w:lvl w:ilvl="0" w:tplc="010C7B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22"/>
  </w:num>
  <w:num w:numId="3">
    <w:abstractNumId w:val="7"/>
  </w:num>
  <w:num w:numId="4">
    <w:abstractNumId w:val="37"/>
  </w:num>
  <w:num w:numId="5">
    <w:abstractNumId w:val="32"/>
  </w:num>
  <w:num w:numId="6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21"/>
  </w:num>
  <w:num w:numId="9">
    <w:abstractNumId w:val="1"/>
  </w:num>
  <w:num w:numId="10">
    <w:abstractNumId w:val="6"/>
  </w:num>
  <w:num w:numId="11">
    <w:abstractNumId w:val="27"/>
  </w:num>
  <w:num w:numId="12">
    <w:abstractNumId w:val="24"/>
  </w:num>
  <w:num w:numId="13">
    <w:abstractNumId w:val="10"/>
  </w:num>
  <w:num w:numId="14">
    <w:abstractNumId w:val="36"/>
  </w:num>
  <w:num w:numId="15">
    <w:abstractNumId w:val="26"/>
  </w:num>
  <w:num w:numId="16">
    <w:abstractNumId w:val="35"/>
  </w:num>
  <w:num w:numId="17">
    <w:abstractNumId w:val="9"/>
  </w:num>
  <w:num w:numId="18">
    <w:abstractNumId w:val="14"/>
  </w:num>
  <w:num w:numId="19">
    <w:abstractNumId w:val="3"/>
  </w:num>
  <w:num w:numId="20">
    <w:abstractNumId w:val="19"/>
  </w:num>
  <w:num w:numId="21">
    <w:abstractNumId w:val="15"/>
  </w:num>
  <w:num w:numId="22">
    <w:abstractNumId w:val="30"/>
  </w:num>
  <w:num w:numId="23">
    <w:abstractNumId w:val="16"/>
  </w:num>
  <w:num w:numId="24">
    <w:abstractNumId w:val="8"/>
  </w:num>
  <w:num w:numId="25">
    <w:abstractNumId w:val="2"/>
  </w:num>
  <w:num w:numId="26">
    <w:abstractNumId w:val="29"/>
  </w:num>
  <w:num w:numId="27">
    <w:abstractNumId w:val="45"/>
  </w:num>
  <w:num w:numId="28">
    <w:abstractNumId w:val="44"/>
  </w:num>
  <w:num w:numId="29">
    <w:abstractNumId w:val="25"/>
  </w:num>
  <w:num w:numId="30">
    <w:abstractNumId w:val="28"/>
  </w:num>
  <w:num w:numId="31">
    <w:abstractNumId w:val="20"/>
  </w:num>
  <w:num w:numId="32">
    <w:abstractNumId w:val="40"/>
  </w:num>
  <w:num w:numId="33">
    <w:abstractNumId w:val="0"/>
  </w:num>
  <w:num w:numId="34">
    <w:abstractNumId w:val="4"/>
  </w:num>
  <w:num w:numId="35">
    <w:abstractNumId w:val="31"/>
  </w:num>
  <w:num w:numId="36">
    <w:abstractNumId w:val="23"/>
  </w:num>
  <w:num w:numId="37">
    <w:abstractNumId w:val="41"/>
  </w:num>
  <w:num w:numId="38">
    <w:abstractNumId w:val="33"/>
  </w:num>
  <w:num w:numId="39">
    <w:abstractNumId w:val="42"/>
  </w:num>
  <w:num w:numId="40">
    <w:abstractNumId w:val="38"/>
  </w:num>
  <w:num w:numId="41">
    <w:abstractNumId w:val="46"/>
  </w:num>
  <w:num w:numId="42">
    <w:abstractNumId w:val="12"/>
  </w:num>
  <w:num w:numId="43">
    <w:abstractNumId w:val="18"/>
  </w:num>
  <w:num w:numId="44">
    <w:abstractNumId w:val="11"/>
  </w:num>
  <w:num w:numId="45">
    <w:abstractNumId w:val="13"/>
  </w:num>
  <w:num w:numId="46">
    <w:abstractNumId w:val="39"/>
  </w:num>
  <w:num w:numId="47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a2NLMwMTK1NDBR0lEKTi0uzszPAykwqgUAe58ko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15323"/>
    <w:rsid w:val="0002048E"/>
    <w:rsid w:val="000236CD"/>
    <w:rsid w:val="00023DC6"/>
    <w:rsid w:val="00023ECA"/>
    <w:rsid w:val="00025F04"/>
    <w:rsid w:val="00026F99"/>
    <w:rsid w:val="00033BED"/>
    <w:rsid w:val="00037032"/>
    <w:rsid w:val="00045C16"/>
    <w:rsid w:val="00046C3D"/>
    <w:rsid w:val="0006283E"/>
    <w:rsid w:val="00064D15"/>
    <w:rsid w:val="0007729E"/>
    <w:rsid w:val="00086727"/>
    <w:rsid w:val="00086FE5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5B9"/>
    <w:rsid w:val="001418E1"/>
    <w:rsid w:val="00142C75"/>
    <w:rsid w:val="001435CF"/>
    <w:rsid w:val="00156C94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51456"/>
    <w:rsid w:val="002538BA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3531"/>
    <w:rsid w:val="003166FB"/>
    <w:rsid w:val="00317448"/>
    <w:rsid w:val="003230CF"/>
    <w:rsid w:val="003258A8"/>
    <w:rsid w:val="0033212E"/>
    <w:rsid w:val="003332AA"/>
    <w:rsid w:val="0033490F"/>
    <w:rsid w:val="00334938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B6750"/>
    <w:rsid w:val="004C0A80"/>
    <w:rsid w:val="004C111A"/>
    <w:rsid w:val="004D03E1"/>
    <w:rsid w:val="004D29A9"/>
    <w:rsid w:val="004D50AD"/>
    <w:rsid w:val="004E0D4F"/>
    <w:rsid w:val="004E194F"/>
    <w:rsid w:val="004E2233"/>
    <w:rsid w:val="004E5A63"/>
    <w:rsid w:val="004E73A3"/>
    <w:rsid w:val="004E7BF5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533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33FA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509E"/>
    <w:rsid w:val="00C355A5"/>
    <w:rsid w:val="00C358B9"/>
    <w:rsid w:val="00C43B64"/>
    <w:rsid w:val="00C50F51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08DE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1E74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EF6130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6EFB"/>
    <w:rsid w:val="00F976AD"/>
    <w:rsid w:val="00FA5F34"/>
    <w:rsid w:val="00FA6461"/>
    <w:rsid w:val="00FB2A88"/>
    <w:rsid w:val="00FB2EAF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09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1">
    <w:name w:val="Table Grid1"/>
    <w:basedOn w:val="TableNormal"/>
    <w:next w:val="TableGrid"/>
    <w:uiPriority w:val="59"/>
    <w:rsid w:val="00334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30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E4351-B2C1-494D-9C57-AF7F9573B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5</TotalTime>
  <Pages>5</Pages>
  <Words>986</Words>
  <Characters>562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ware University</Company>
  <LinksUpToDate>false</LinksUpToDate>
  <CharactersWithSpaces>6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</cp:lastModifiedBy>
  <cp:revision>46</cp:revision>
  <cp:lastPrinted>2015-10-26T22:35:00Z</cp:lastPrinted>
  <dcterms:created xsi:type="dcterms:W3CDTF">2019-03-14T15:00:00Z</dcterms:created>
  <dcterms:modified xsi:type="dcterms:W3CDTF">2022-04-01T08:38:00Z</dcterms:modified>
  <cp:category>programming, education, software engineering, software development</cp:category>
</cp:coreProperties>
</file>